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5C6AD1C6" w:rsidR="00DA08AA" w:rsidRPr="00DF7427" w:rsidRDefault="00935BDF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sz w:val="22"/>
          <w:szCs w:val="22"/>
        </w:rPr>
        <w:t xml:space="preserve">Thursday, </w:t>
      </w:r>
      <w:r w:rsidR="007A3C4D">
        <w:rPr>
          <w:rStyle w:val="normaltextrun"/>
          <w:sz w:val="22"/>
          <w:szCs w:val="22"/>
        </w:rPr>
        <w:t>June 9</w:t>
      </w:r>
      <w:r w:rsidR="00280106">
        <w:rPr>
          <w:rStyle w:val="normaltextrun"/>
          <w:sz w:val="22"/>
          <w:szCs w:val="22"/>
        </w:rPr>
        <w:t>, 2022</w:t>
      </w:r>
    </w:p>
    <w:p w14:paraId="6650AA7C" w14:textId="388DA79A" w:rsidR="002242A4" w:rsidRPr="00DF7427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 w:rsidRPr="00DF7427">
        <w:rPr>
          <w:rStyle w:val="normaltextrun"/>
          <w:sz w:val="22"/>
          <w:szCs w:val="22"/>
        </w:rPr>
        <w:t>7:00 P.M. </w:t>
      </w:r>
      <w:r w:rsidR="00816A5B" w:rsidRPr="00DF7427">
        <w:rPr>
          <w:rStyle w:val="normaltextrun"/>
          <w:sz w:val="22"/>
          <w:szCs w:val="22"/>
        </w:rPr>
        <w:t>---</w:t>
      </w:r>
      <w:r w:rsidR="002242A4" w:rsidRPr="00DF7427">
        <w:rPr>
          <w:rStyle w:val="eop"/>
          <w:sz w:val="22"/>
          <w:szCs w:val="22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4DB41F06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4B95B6D" w:rsid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4E170AFD" w:rsidR="00DA08AA" w:rsidRDefault="003165BA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:0</w:t>
      </w:r>
      <w:r w:rsidR="00554498">
        <w:rPr>
          <w:rStyle w:val="eop"/>
          <w:b/>
          <w:bCs/>
          <w:sz w:val="22"/>
          <w:szCs w:val="22"/>
        </w:rPr>
        <w:t>5</w:t>
      </w:r>
      <w:r w:rsidR="008B6190">
        <w:rPr>
          <w:rStyle w:val="eop"/>
          <w:b/>
          <w:bCs/>
          <w:sz w:val="22"/>
          <w:szCs w:val="22"/>
        </w:rPr>
        <w:tab/>
        <w:t>2</w:t>
      </w:r>
      <w:r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A96E9D">
        <w:rPr>
          <w:b/>
          <w:sz w:val="22"/>
          <w:szCs w:val="22"/>
        </w:rPr>
        <w:t>Rojas</w:t>
      </w:r>
    </w:p>
    <w:p w14:paraId="23F42030" w14:textId="0609FE19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7A3C4D">
        <w:rPr>
          <w:bCs/>
          <w:sz w:val="22"/>
          <w:szCs w:val="22"/>
        </w:rPr>
        <w:t>May 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5B34F117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061E39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96E9D">
        <w:rPr>
          <w:rStyle w:val="normaltextrun"/>
          <w:b/>
          <w:bCs/>
          <w:sz w:val="22"/>
          <w:szCs w:val="22"/>
        </w:rPr>
        <w:t>Rojas</w:t>
      </w:r>
    </w:p>
    <w:p w14:paraId="1911F05A" w14:textId="09A8213F" w:rsidR="00E86A6C" w:rsidRDefault="00E86A6C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sz w:val="22"/>
          <w:szCs w:val="22"/>
        </w:rPr>
        <w:t>MD CFW Roundtable</w:t>
      </w:r>
    </w:p>
    <w:p w14:paraId="1210367F" w14:textId="4344A55A" w:rsidR="00E86A6C" w:rsidRDefault="00E86A6C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Selection Committee</w:t>
      </w:r>
    </w:p>
    <w:p w14:paraId="3B883D7F" w14:textId="2A2C7FF6" w:rsidR="00E86A6C" w:rsidRPr="00E86A6C" w:rsidRDefault="00E86A6C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Legislation from Andrew Friedson</w:t>
      </w:r>
    </w:p>
    <w:p w14:paraId="6A51ADE2" w14:textId="4865AB5F" w:rsidR="00280106" w:rsidRDefault="00AD5B87" w:rsidP="0028010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 w:rsidR="00A16332">
        <w:rPr>
          <w:sz w:val="22"/>
          <w:szCs w:val="22"/>
        </w:rPr>
        <w:t xml:space="preserve">          </w:t>
      </w:r>
      <w:r w:rsidR="00935BDF">
        <w:rPr>
          <w:sz w:val="22"/>
          <w:szCs w:val="22"/>
        </w:rPr>
        <w:tab/>
      </w:r>
    </w:p>
    <w:p w14:paraId="385D60E4" w14:textId="7F6C2E61" w:rsidR="00AD5B87" w:rsidRDefault="003165BA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sz w:val="22"/>
          <w:szCs w:val="22"/>
        </w:rPr>
        <w:tab/>
        <w:t xml:space="preserve">            </w:t>
      </w:r>
    </w:p>
    <w:p w14:paraId="5A1239CF" w14:textId="118B8CD1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CF4158">
        <w:rPr>
          <w:rStyle w:val="normaltextrun"/>
          <w:b/>
          <w:bCs/>
          <w:sz w:val="22"/>
          <w:szCs w:val="22"/>
        </w:rPr>
        <w:t>15</w:t>
      </w:r>
      <w:r w:rsidR="008B6190">
        <w:rPr>
          <w:rStyle w:val="normaltextrun"/>
          <w:sz w:val="22"/>
          <w:szCs w:val="22"/>
        </w:rPr>
        <w:tab/>
        <w:t>4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1A4EBE39" w14:textId="402FF195" w:rsidR="00A16332" w:rsidRDefault="0040080D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7A3C4D">
        <w:rPr>
          <w:rStyle w:val="normaltextrun"/>
          <w:sz w:val="22"/>
          <w:szCs w:val="22"/>
        </w:rPr>
        <w:t>Intent to Run Forms</w:t>
      </w:r>
    </w:p>
    <w:p w14:paraId="458DE808" w14:textId="77777777" w:rsidR="005C19EE" w:rsidRDefault="007A3C4D" w:rsidP="0028010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Commission for Women Vacancy announcement</w:t>
      </w:r>
    </w:p>
    <w:p w14:paraId="6B5EC3F4" w14:textId="622B6C41" w:rsidR="009722B1" w:rsidRPr="007A737F" w:rsidRDefault="005C19EE" w:rsidP="0028010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Title IX proclamation, Tuesday in person at 9am</w:t>
      </w:r>
      <w:r w:rsidR="009722B1">
        <w:rPr>
          <w:rStyle w:val="normaltextrun"/>
          <w:sz w:val="22"/>
          <w:szCs w:val="22"/>
        </w:rPr>
        <w:tab/>
      </w:r>
      <w:r w:rsidR="009722B1">
        <w:rPr>
          <w:rStyle w:val="normaltextrun"/>
          <w:sz w:val="22"/>
          <w:szCs w:val="22"/>
        </w:rPr>
        <w:tab/>
      </w: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27C4C3FF" w:rsidR="00DA08AA" w:rsidRPr="00280106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CF4158">
        <w:rPr>
          <w:b/>
          <w:bCs/>
          <w:sz w:val="22"/>
          <w:szCs w:val="22"/>
        </w:rPr>
        <w:t>20</w:t>
      </w:r>
      <w:r w:rsidR="00816A5B">
        <w:rPr>
          <w:b/>
          <w:bCs/>
          <w:sz w:val="22"/>
          <w:szCs w:val="22"/>
        </w:rPr>
        <w:tab/>
      </w:r>
      <w:r w:rsidR="008B6190">
        <w:rPr>
          <w:b/>
          <w:bCs/>
          <w:sz w:val="22"/>
          <w:szCs w:val="22"/>
        </w:rPr>
        <w:t>5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6850796B" w:rsidR="00DA08AA" w:rsidRPr="00280106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280106">
        <w:rPr>
          <w:rStyle w:val="eop"/>
          <w:rFonts w:ascii="Segoe UI" w:hAnsi="Segoe UI" w:cs="Segoe UI"/>
          <w:sz w:val="18"/>
          <w:szCs w:val="18"/>
        </w:rPr>
        <w:tab/>
      </w:r>
      <w:r w:rsidR="00874A7C" w:rsidRPr="00280106">
        <w:rPr>
          <w:rStyle w:val="eop"/>
          <w:rFonts w:ascii="Segoe UI" w:hAnsi="Segoe UI" w:cs="Segoe UI"/>
          <w:sz w:val="18"/>
          <w:szCs w:val="18"/>
        </w:rPr>
        <w:tab/>
      </w:r>
      <w:r w:rsidR="005D2651" w:rsidRPr="00280106">
        <w:rPr>
          <w:rStyle w:val="eop"/>
          <w:sz w:val="22"/>
          <w:szCs w:val="22"/>
        </w:rPr>
        <w:t>a.</w:t>
      </w:r>
      <w:r w:rsidR="00D14731" w:rsidRPr="00280106">
        <w:rPr>
          <w:rStyle w:val="eop"/>
          <w:rFonts w:ascii="Segoe UI" w:hAnsi="Segoe UI" w:cs="Segoe UI"/>
          <w:sz w:val="18"/>
          <w:szCs w:val="18"/>
        </w:rPr>
        <w:tab/>
      </w:r>
      <w:r w:rsidR="00DA08AA" w:rsidRPr="00280106">
        <w:rPr>
          <w:sz w:val="22"/>
          <w:szCs w:val="22"/>
        </w:rPr>
        <w:t>Policy and Legislat</w:t>
      </w:r>
      <w:r w:rsidR="00582E00" w:rsidRPr="00280106">
        <w:rPr>
          <w:sz w:val="22"/>
          <w:szCs w:val="22"/>
        </w:rPr>
        <w:t>ion</w:t>
      </w:r>
      <w:r w:rsidR="00CB27BC" w:rsidRPr="00280106">
        <w:rPr>
          <w:sz w:val="22"/>
          <w:szCs w:val="22"/>
        </w:rPr>
        <w:t xml:space="preserve"> </w:t>
      </w:r>
      <w:r w:rsidR="00CB27BC" w:rsidRPr="00280106">
        <w:rPr>
          <w:sz w:val="22"/>
          <w:szCs w:val="22"/>
        </w:rPr>
        <w:tab/>
      </w:r>
      <w:r w:rsidR="00582E00" w:rsidRPr="00280106">
        <w:rPr>
          <w:sz w:val="22"/>
          <w:szCs w:val="22"/>
        </w:rPr>
        <w:tab/>
      </w:r>
      <w:r w:rsidR="00582E00" w:rsidRPr="00280106">
        <w:rPr>
          <w:sz w:val="22"/>
          <w:szCs w:val="22"/>
        </w:rPr>
        <w:tab/>
      </w:r>
      <w:r w:rsidR="00582E00" w:rsidRPr="00280106">
        <w:rPr>
          <w:sz w:val="22"/>
          <w:szCs w:val="22"/>
        </w:rPr>
        <w:tab/>
      </w:r>
      <w:r w:rsidR="00582E00" w:rsidRPr="00280106">
        <w:rPr>
          <w:sz w:val="22"/>
          <w:szCs w:val="22"/>
        </w:rPr>
        <w:tab/>
      </w:r>
      <w:r w:rsidR="00972FEF" w:rsidRPr="00280106">
        <w:rPr>
          <w:sz w:val="22"/>
          <w:szCs w:val="22"/>
        </w:rPr>
        <w:tab/>
      </w:r>
      <w:r w:rsidR="004A6210" w:rsidRPr="00280106">
        <w:rPr>
          <w:sz w:val="22"/>
          <w:szCs w:val="22"/>
        </w:rPr>
        <w:t>Rubin</w:t>
      </w:r>
    </w:p>
    <w:p w14:paraId="508AA49E" w14:textId="462F1D13" w:rsidR="00DA08AA" w:rsidRPr="009722B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9722B1">
        <w:rPr>
          <w:sz w:val="22"/>
          <w:szCs w:val="22"/>
        </w:rPr>
        <w:t>b.</w:t>
      </w:r>
      <w:r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>Program Planning</w:t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D57B43" w:rsidRPr="009722B1">
        <w:rPr>
          <w:sz w:val="22"/>
          <w:szCs w:val="22"/>
        </w:rPr>
        <w:t>Enendu</w:t>
      </w:r>
    </w:p>
    <w:p w14:paraId="71DA287F" w14:textId="37B04ACF" w:rsidR="00DA08AA" w:rsidRPr="007A3C4D" w:rsidRDefault="005D2651" w:rsidP="00874A7C">
      <w:pPr>
        <w:pStyle w:val="paragraph"/>
        <w:spacing w:before="0" w:beforeAutospacing="0" w:after="0" w:afterAutospacing="0"/>
        <w:ind w:left="720" w:firstLine="720"/>
        <w:rPr>
          <w:b/>
          <w:bCs/>
          <w:sz w:val="22"/>
          <w:szCs w:val="22"/>
        </w:rPr>
      </w:pPr>
      <w:r w:rsidRPr="007A3C4D">
        <w:rPr>
          <w:b/>
          <w:bCs/>
          <w:sz w:val="22"/>
          <w:szCs w:val="22"/>
        </w:rPr>
        <w:t>c.</w:t>
      </w:r>
      <w:r w:rsidRPr="007A3C4D">
        <w:rPr>
          <w:b/>
          <w:bCs/>
          <w:sz w:val="22"/>
          <w:szCs w:val="22"/>
        </w:rPr>
        <w:tab/>
      </w:r>
      <w:r w:rsidR="00582E00" w:rsidRPr="007A3C4D">
        <w:rPr>
          <w:b/>
          <w:bCs/>
          <w:sz w:val="22"/>
          <w:szCs w:val="22"/>
        </w:rPr>
        <w:t>Budget</w:t>
      </w:r>
      <w:r w:rsidR="00582E00" w:rsidRPr="007A3C4D">
        <w:rPr>
          <w:b/>
          <w:bCs/>
          <w:sz w:val="22"/>
          <w:szCs w:val="22"/>
        </w:rPr>
        <w:tab/>
      </w:r>
      <w:r w:rsidR="00582E00" w:rsidRPr="007A3C4D">
        <w:rPr>
          <w:b/>
          <w:bCs/>
          <w:sz w:val="22"/>
          <w:szCs w:val="22"/>
        </w:rPr>
        <w:tab/>
      </w:r>
      <w:r w:rsidR="00582E00" w:rsidRPr="007A3C4D">
        <w:rPr>
          <w:b/>
          <w:bCs/>
          <w:sz w:val="22"/>
          <w:szCs w:val="22"/>
        </w:rPr>
        <w:tab/>
      </w:r>
      <w:r w:rsidR="00582E00" w:rsidRPr="007A3C4D">
        <w:rPr>
          <w:b/>
          <w:bCs/>
          <w:sz w:val="22"/>
          <w:szCs w:val="22"/>
        </w:rPr>
        <w:tab/>
      </w:r>
      <w:r w:rsidR="00582E00" w:rsidRPr="007A3C4D">
        <w:rPr>
          <w:b/>
          <w:bCs/>
          <w:sz w:val="22"/>
          <w:szCs w:val="22"/>
        </w:rPr>
        <w:tab/>
      </w:r>
      <w:r w:rsidR="00582E00" w:rsidRPr="007A3C4D">
        <w:rPr>
          <w:b/>
          <w:bCs/>
          <w:sz w:val="22"/>
          <w:szCs w:val="22"/>
        </w:rPr>
        <w:tab/>
      </w:r>
      <w:r w:rsidR="00582E00" w:rsidRPr="007A3C4D">
        <w:rPr>
          <w:b/>
          <w:bCs/>
          <w:sz w:val="22"/>
          <w:szCs w:val="22"/>
        </w:rPr>
        <w:tab/>
      </w:r>
      <w:r w:rsidR="00D14731" w:rsidRPr="007A3C4D">
        <w:rPr>
          <w:b/>
          <w:bCs/>
          <w:sz w:val="22"/>
          <w:szCs w:val="22"/>
        </w:rPr>
        <w:tab/>
      </w:r>
      <w:r w:rsidR="007A3C4D" w:rsidRPr="007A3C4D">
        <w:rPr>
          <w:b/>
          <w:bCs/>
          <w:sz w:val="22"/>
          <w:szCs w:val="22"/>
        </w:rPr>
        <w:t>Rojas</w:t>
      </w:r>
      <w:r w:rsidR="0019758B">
        <w:rPr>
          <w:b/>
          <w:bCs/>
          <w:sz w:val="22"/>
          <w:szCs w:val="22"/>
        </w:rPr>
        <w:t>/Drew</w:t>
      </w:r>
    </w:p>
    <w:p w14:paraId="59508DF1" w14:textId="0EAA8148" w:rsidR="00DA08AA" w:rsidRPr="007A3C4D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935BDF">
        <w:rPr>
          <w:sz w:val="22"/>
          <w:szCs w:val="22"/>
        </w:rPr>
        <w:tab/>
      </w:r>
      <w:r w:rsidR="005D2651" w:rsidRPr="007A3C4D">
        <w:rPr>
          <w:sz w:val="22"/>
          <w:szCs w:val="22"/>
        </w:rPr>
        <w:t>d.</w:t>
      </w:r>
      <w:r w:rsidR="005D2651" w:rsidRPr="007A3C4D">
        <w:rPr>
          <w:sz w:val="22"/>
          <w:szCs w:val="22"/>
        </w:rPr>
        <w:tab/>
      </w:r>
      <w:r w:rsidR="008B6190" w:rsidRPr="007A3C4D">
        <w:rPr>
          <w:sz w:val="22"/>
          <w:szCs w:val="22"/>
        </w:rPr>
        <w:t>Strategic Planning, Research and Eval.</w:t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7A3C4D">
        <w:rPr>
          <w:sz w:val="22"/>
          <w:szCs w:val="22"/>
        </w:rPr>
        <w:tab/>
      </w:r>
      <w:r w:rsidR="00A96E9D" w:rsidRPr="007A3C4D">
        <w:rPr>
          <w:sz w:val="22"/>
          <w:szCs w:val="22"/>
        </w:rPr>
        <w:t>M</w:t>
      </w:r>
      <w:r w:rsidR="005A3C88" w:rsidRPr="007A3C4D">
        <w:rPr>
          <w:sz w:val="22"/>
          <w:szCs w:val="22"/>
        </w:rPr>
        <w:t>o</w:t>
      </w:r>
      <w:r w:rsidR="00A96E9D" w:rsidRPr="007A3C4D">
        <w:rPr>
          <w:sz w:val="22"/>
          <w:szCs w:val="22"/>
        </w:rPr>
        <w:t>lino/Romero</w:t>
      </w:r>
    </w:p>
    <w:p w14:paraId="02622F7F" w14:textId="36B35078" w:rsidR="00DA08AA" w:rsidRPr="00E3625B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E3625B">
        <w:rPr>
          <w:sz w:val="22"/>
          <w:szCs w:val="22"/>
        </w:rPr>
        <w:t>e.</w:t>
      </w:r>
      <w:r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Emerging Leaders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B55254">
        <w:rPr>
          <w:sz w:val="22"/>
          <w:szCs w:val="22"/>
        </w:rPr>
        <w:t>(TBD)</w:t>
      </w:r>
    </w:p>
    <w:p w14:paraId="0BC4BF8E" w14:textId="1AA04478" w:rsidR="00DA08AA" w:rsidRPr="008A36C1" w:rsidRDefault="005D2651" w:rsidP="00874A7C">
      <w:pPr>
        <w:pStyle w:val="paragraph"/>
        <w:spacing w:before="0" w:beforeAutospacing="0" w:after="0" w:afterAutospacing="0"/>
        <w:ind w:left="1080" w:firstLine="360"/>
        <w:rPr>
          <w:b/>
          <w:bCs/>
          <w:sz w:val="22"/>
          <w:szCs w:val="22"/>
        </w:rPr>
      </w:pPr>
      <w:r w:rsidRPr="008A36C1">
        <w:rPr>
          <w:b/>
          <w:bCs/>
          <w:sz w:val="22"/>
          <w:szCs w:val="22"/>
        </w:rPr>
        <w:t>f.</w:t>
      </w:r>
      <w:r w:rsidRPr="008A36C1">
        <w:rPr>
          <w:b/>
          <w:bCs/>
          <w:sz w:val="22"/>
          <w:szCs w:val="22"/>
        </w:rPr>
        <w:tab/>
      </w:r>
      <w:r w:rsidR="00582E00" w:rsidRPr="008A36C1">
        <w:rPr>
          <w:b/>
          <w:bCs/>
          <w:sz w:val="22"/>
          <w:szCs w:val="22"/>
        </w:rPr>
        <w:t>Public Relations</w:t>
      </w:r>
      <w:r w:rsidR="00582E00" w:rsidRPr="008A36C1">
        <w:rPr>
          <w:b/>
          <w:bCs/>
          <w:sz w:val="22"/>
          <w:szCs w:val="22"/>
        </w:rPr>
        <w:tab/>
      </w:r>
      <w:r w:rsidR="00582E00" w:rsidRPr="008A36C1">
        <w:rPr>
          <w:b/>
          <w:bCs/>
          <w:sz w:val="22"/>
          <w:szCs w:val="22"/>
        </w:rPr>
        <w:tab/>
      </w:r>
      <w:r w:rsidR="00582E00" w:rsidRPr="008A36C1">
        <w:rPr>
          <w:b/>
          <w:bCs/>
          <w:sz w:val="22"/>
          <w:szCs w:val="22"/>
        </w:rPr>
        <w:tab/>
      </w:r>
      <w:r w:rsidR="00582E00" w:rsidRPr="008A36C1">
        <w:rPr>
          <w:b/>
          <w:bCs/>
          <w:sz w:val="22"/>
          <w:szCs w:val="22"/>
        </w:rPr>
        <w:tab/>
      </w:r>
      <w:r w:rsidR="00582E00" w:rsidRPr="008A36C1">
        <w:rPr>
          <w:b/>
          <w:bCs/>
          <w:sz w:val="22"/>
          <w:szCs w:val="22"/>
        </w:rPr>
        <w:tab/>
      </w:r>
      <w:r w:rsidR="00D14731" w:rsidRPr="008A36C1">
        <w:rPr>
          <w:b/>
          <w:bCs/>
          <w:sz w:val="22"/>
          <w:szCs w:val="22"/>
        </w:rPr>
        <w:tab/>
      </w:r>
      <w:r w:rsidR="00E0267D" w:rsidRPr="008A36C1">
        <w:rPr>
          <w:b/>
          <w:bCs/>
          <w:sz w:val="22"/>
          <w:szCs w:val="22"/>
        </w:rPr>
        <w:t>Argoti</w:t>
      </w:r>
    </w:p>
    <w:p w14:paraId="15F568B5" w14:textId="4E88C465" w:rsidR="00DA08AA" w:rsidRPr="007A3C4D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7A3C4D">
        <w:rPr>
          <w:sz w:val="22"/>
          <w:szCs w:val="22"/>
        </w:rPr>
        <w:t xml:space="preserve">g.   </w:t>
      </w:r>
      <w:r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>WLB</w:t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A96E9D" w:rsidRPr="007A3C4D">
        <w:rPr>
          <w:sz w:val="22"/>
          <w:szCs w:val="22"/>
        </w:rPr>
        <w:t>Maclay/Argoti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09833BE3" w:rsidR="00DA08AA" w:rsidRPr="00163149" w:rsidRDefault="00CE6D06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:</w:t>
      </w:r>
      <w:r w:rsidR="0019758B">
        <w:rPr>
          <w:b/>
          <w:bCs/>
          <w:sz w:val="22"/>
          <w:szCs w:val="22"/>
        </w:rPr>
        <w:t>2</w:t>
      </w:r>
      <w:r w:rsidR="00CF4158">
        <w:rPr>
          <w:b/>
          <w:bCs/>
          <w:sz w:val="22"/>
          <w:szCs w:val="22"/>
        </w:rPr>
        <w:t>5</w:t>
      </w:r>
      <w:r w:rsidR="008F7117">
        <w:rPr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6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8E1C87" w:rsidRPr="00A96E9D">
        <w:rPr>
          <w:rStyle w:val="normaltextrun"/>
          <w:sz w:val="22"/>
          <w:szCs w:val="22"/>
        </w:rPr>
        <w:t>Rubin</w:t>
      </w:r>
    </w:p>
    <w:p w14:paraId="3173B70D" w14:textId="37576984" w:rsidR="002178D4" w:rsidRPr="004A6210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3165BA">
        <w:rPr>
          <w:rStyle w:val="normaltextrun"/>
          <w:sz w:val="22"/>
          <w:szCs w:val="22"/>
        </w:rPr>
        <w:t>       </w:t>
      </w:r>
      <w:r w:rsidRPr="004A6210">
        <w:rPr>
          <w:rStyle w:val="normaltextrun"/>
          <w:sz w:val="22"/>
          <w:szCs w:val="22"/>
        </w:rPr>
        <w:t>H</w:t>
      </w:r>
      <w:r w:rsidR="00E0267D" w:rsidRPr="004A6210">
        <w:rPr>
          <w:rStyle w:val="normaltextrun"/>
          <w:sz w:val="22"/>
          <w:szCs w:val="22"/>
        </w:rPr>
        <w:t>TPC</w:t>
      </w:r>
      <w:r w:rsidRPr="004A6210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4A6210">
        <w:rPr>
          <w:rStyle w:val="normaltextrun"/>
          <w:sz w:val="22"/>
          <w:szCs w:val="22"/>
        </w:rPr>
        <w:tab/>
      </w:r>
      <w:r w:rsidR="002178D4" w:rsidRPr="004A6210">
        <w:rPr>
          <w:rStyle w:val="normaltextrun"/>
          <w:sz w:val="22"/>
          <w:szCs w:val="22"/>
        </w:rPr>
        <w:tab/>
      </w:r>
      <w:r w:rsidR="002046B9" w:rsidRPr="004A6210">
        <w:rPr>
          <w:rStyle w:val="normaltextrun"/>
          <w:sz w:val="22"/>
          <w:szCs w:val="22"/>
        </w:rPr>
        <w:t>Maclay</w:t>
      </w:r>
    </w:p>
    <w:p w14:paraId="6B925E90" w14:textId="430F03ED" w:rsidR="002178D4" w:rsidRPr="007A3C4D" w:rsidRDefault="002178D4" w:rsidP="002178D4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 xml:space="preserve">       Domestic Violence</w:t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  <w:t>Drew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77777777" w:rsidR="00CC0D16" w:rsidRPr="007A3C4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>       Choose Respect</w:t>
      </w:r>
      <w:r w:rsidR="00495EC0" w:rsidRPr="007A3C4D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 w:rsidRPr="007A3C4D">
        <w:rPr>
          <w:rStyle w:val="normaltextrun"/>
          <w:sz w:val="22"/>
          <w:szCs w:val="22"/>
        </w:rPr>
        <w:t>Respectfest</w:t>
      </w:r>
      <w:proofErr w:type="spellEnd"/>
      <w:r w:rsidR="00495EC0" w:rsidRPr="007A3C4D">
        <w:rPr>
          <w:rStyle w:val="normaltextrun"/>
          <w:sz w:val="22"/>
          <w:szCs w:val="22"/>
        </w:rPr>
        <w:t>)</w:t>
      </w:r>
      <w:r w:rsidRPr="007A3C4D">
        <w:rPr>
          <w:rStyle w:val="normaltextrun"/>
          <w:sz w:val="22"/>
          <w:szCs w:val="22"/>
        </w:rPr>
        <w:t>   </w:t>
      </w:r>
      <w:proofErr w:type="gramEnd"/>
      <w:r w:rsidRPr="007A3C4D">
        <w:rPr>
          <w:rStyle w:val="normaltextrun"/>
          <w:sz w:val="22"/>
          <w:szCs w:val="22"/>
        </w:rPr>
        <w:t>                                          </w:t>
      </w:r>
      <w:r w:rsidR="00582E00"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>Whitehead Quigley</w:t>
      </w:r>
    </w:p>
    <w:p w14:paraId="130F4E4C" w14:textId="392039B1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Maclay</w:t>
      </w:r>
    </w:p>
    <w:p w14:paraId="24520029" w14:textId="249C1553" w:rsidR="008B6190" w:rsidRPr="003165BA" w:rsidRDefault="002178D4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g</w:t>
      </w:r>
      <w:r w:rsidR="008B6190">
        <w:rPr>
          <w:rStyle w:val="eop"/>
          <w:sz w:val="22"/>
          <w:szCs w:val="22"/>
        </w:rPr>
        <w:t>.</w:t>
      </w:r>
      <w:r w:rsidR="008B6190">
        <w:rPr>
          <w:rStyle w:val="eop"/>
          <w:sz w:val="22"/>
          <w:szCs w:val="22"/>
        </w:rPr>
        <w:tab/>
        <w:t>CFW Scholarship</w:t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  <w:t>Maclay/Argoti</w:t>
      </w:r>
    </w:p>
    <w:p w14:paraId="52100BC7" w14:textId="654B3B3D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49EE9D18" w:rsidR="00DA08AA" w:rsidRDefault="00CE6D06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</w:t>
      </w:r>
      <w:r w:rsidR="0019758B">
        <w:rPr>
          <w:rStyle w:val="normaltextrun"/>
          <w:b/>
          <w:bCs/>
          <w:sz w:val="22"/>
          <w:szCs w:val="22"/>
        </w:rPr>
        <w:t>2</w:t>
      </w:r>
      <w:r w:rsidR="00CF4158">
        <w:rPr>
          <w:rStyle w:val="normaltextrun"/>
          <w:b/>
          <w:bCs/>
          <w:sz w:val="22"/>
          <w:szCs w:val="22"/>
        </w:rPr>
        <w:t>5</w:t>
      </w:r>
      <w:r w:rsidR="0037320C">
        <w:rPr>
          <w:rStyle w:val="normaltextrun"/>
          <w:b/>
          <w:bCs/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7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BD56793" w14:textId="5101384D" w:rsidR="002D690E" w:rsidRPr="00A96E9D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96E9D">
        <w:rPr>
          <w:rStyle w:val="normaltextrun"/>
          <w:sz w:val="22"/>
          <w:szCs w:val="22"/>
        </w:rPr>
        <w:t xml:space="preserve">      </w:t>
      </w:r>
      <w:r w:rsidR="00CE6D06">
        <w:rPr>
          <w:rStyle w:val="normaltextrun"/>
          <w:sz w:val="22"/>
          <w:szCs w:val="22"/>
        </w:rPr>
        <w:tab/>
      </w:r>
      <w:r w:rsidR="00DA08AA" w:rsidRPr="00A96E9D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AC291F" w:rsidRPr="00A96E9D">
        <w:rPr>
          <w:rStyle w:val="normaltextrun"/>
          <w:sz w:val="22"/>
          <w:szCs w:val="22"/>
        </w:rPr>
        <w:t>Maclay/Rojas</w:t>
      </w:r>
    </w:p>
    <w:p w14:paraId="623C85A4" w14:textId="3E7DAC2A" w:rsidR="006C2193" w:rsidRPr="00280106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280106">
        <w:rPr>
          <w:rStyle w:val="eop"/>
          <w:sz w:val="22"/>
          <w:szCs w:val="22"/>
        </w:rPr>
        <w:t xml:space="preserve">     </w:t>
      </w:r>
      <w:r w:rsidR="00CE6D06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>Ad Hoc Committee on Hate Violence</w:t>
      </w:r>
      <w:r w:rsidR="003D685A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  <w:t>Shenoy</w:t>
      </w:r>
    </w:p>
    <w:p w14:paraId="7E74295F" w14:textId="5F71D09F" w:rsidR="00A16332" w:rsidRPr="009722B1" w:rsidRDefault="009722B1" w:rsidP="00F74311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eop"/>
          <w:b/>
          <w:bCs/>
          <w:sz w:val="22"/>
          <w:szCs w:val="22"/>
        </w:rPr>
      </w:pPr>
      <w:r w:rsidRPr="009722B1">
        <w:rPr>
          <w:rStyle w:val="eop"/>
          <w:b/>
          <w:bCs/>
          <w:sz w:val="22"/>
          <w:szCs w:val="22"/>
        </w:rPr>
        <w:t>c</w:t>
      </w:r>
      <w:r w:rsidR="00D77ACD" w:rsidRPr="009722B1">
        <w:rPr>
          <w:rStyle w:val="eop"/>
          <w:b/>
          <w:bCs/>
          <w:sz w:val="22"/>
          <w:szCs w:val="22"/>
        </w:rPr>
        <w:t>.</w:t>
      </w:r>
      <w:r w:rsidR="00CE6D06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>CFW 50</w:t>
      </w:r>
      <w:r w:rsidR="00D77ACD" w:rsidRPr="009722B1">
        <w:rPr>
          <w:rStyle w:val="eop"/>
          <w:b/>
          <w:bCs/>
          <w:sz w:val="22"/>
          <w:szCs w:val="22"/>
          <w:vertAlign w:val="superscript"/>
        </w:rPr>
        <w:t>th</w:t>
      </w:r>
      <w:r w:rsidR="00D77ACD" w:rsidRPr="009722B1">
        <w:rPr>
          <w:rStyle w:val="eop"/>
          <w:b/>
          <w:bCs/>
          <w:sz w:val="22"/>
          <w:szCs w:val="22"/>
        </w:rPr>
        <w:t xml:space="preserve"> Anniversary</w:t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  <w:t>Ene</w:t>
      </w:r>
      <w:r w:rsidR="008046E9" w:rsidRPr="009722B1">
        <w:rPr>
          <w:rStyle w:val="eop"/>
          <w:b/>
          <w:bCs/>
          <w:sz w:val="22"/>
          <w:szCs w:val="22"/>
        </w:rPr>
        <w:t>ndu</w:t>
      </w:r>
      <w:r w:rsidR="00D77ACD" w:rsidRPr="009722B1">
        <w:rPr>
          <w:rStyle w:val="eop"/>
          <w:b/>
          <w:bCs/>
          <w:sz w:val="22"/>
          <w:szCs w:val="22"/>
        </w:rPr>
        <w:t>/Maclay/Rubin</w:t>
      </w:r>
      <w:r w:rsidR="00537906">
        <w:rPr>
          <w:rStyle w:val="eop"/>
          <w:b/>
          <w:bCs/>
          <w:sz w:val="22"/>
          <w:szCs w:val="22"/>
        </w:rPr>
        <w:t>/Argoti</w:t>
      </w:r>
    </w:p>
    <w:p w14:paraId="68284735" w14:textId="77777777" w:rsidR="0019758B" w:rsidRDefault="0019758B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2624853F" w14:textId="0AA64107" w:rsidR="009722B1" w:rsidRDefault="0019758B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CF4158">
        <w:rPr>
          <w:rStyle w:val="normaltextrun"/>
          <w:b/>
          <w:bCs/>
          <w:sz w:val="22"/>
          <w:szCs w:val="22"/>
        </w:rPr>
        <w:t>30</w:t>
      </w:r>
      <w:r w:rsidR="008B62F3">
        <w:rPr>
          <w:rStyle w:val="normaltextrun"/>
          <w:b/>
          <w:bCs/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8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</w:p>
    <w:p w14:paraId="1D81B6A4" w14:textId="27793409" w:rsidR="00DA08AA" w:rsidRDefault="009722B1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16E87088" w14:textId="229FEF80" w:rsidR="00D14731" w:rsidRDefault="009722B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39CC22DA">
                <wp:simplePos x="0" y="0"/>
                <wp:positionH relativeFrom="margin">
                  <wp:posOffset>3902710</wp:posOffset>
                </wp:positionH>
                <wp:positionV relativeFrom="paragraph">
                  <wp:posOffset>5080</wp:posOffset>
                </wp:positionV>
                <wp:extent cx="2733675" cy="12954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3675" cy="1295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5646FDD" w14:textId="7F500272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3B7AD815" w14:textId="25DD3D1E" w:rsidR="007A3C4D" w:rsidRDefault="007A3C4D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onia—June 4</w:t>
                            </w:r>
                          </w:p>
                          <w:p w14:paraId="000F57E5" w14:textId="77777777" w:rsidR="009722B1" w:rsidRDefault="009722B1" w:rsidP="009722B1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</w:p>
                          <w:p w14:paraId="4799D0D1" w14:textId="77777777" w:rsidR="009722B1" w:rsidRDefault="009722B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7.3pt;margin-top:.4pt;width:215.25pt;height:10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" filled="f" strokecolor="#c45911 [2405]">
                <v:textbox>
                  <w:txbxContent>
                    <w:p w14:paraId="05646FDD" w14:textId="7F500272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3B7AD815" w14:textId="25DD3D1E" w:rsidR="007A3C4D" w:rsidRDefault="007A3C4D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Tonia—June 4</w:t>
                      </w:r>
                    </w:p>
                    <w:p w14:paraId="000F57E5" w14:textId="77777777" w:rsidR="009722B1" w:rsidRDefault="009722B1" w:rsidP="009722B1">
                      <w:pPr>
                        <w:rPr>
                          <w:rFonts w:ascii="Arial" w:hAnsi="Arial" w:cs="Arial"/>
                          <w:szCs w:val="24"/>
                        </w:rPr>
                      </w:pPr>
                    </w:p>
                    <w:p w14:paraId="4799D0D1" w14:textId="77777777" w:rsidR="009722B1" w:rsidRDefault="009722B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14731" w:rsidRPr="00D14731">
        <w:rPr>
          <w:rStyle w:val="normaltextrun"/>
          <w:b/>
          <w:bCs/>
          <w:sz w:val="22"/>
          <w:szCs w:val="22"/>
        </w:rPr>
        <w:tab/>
      </w:r>
      <w:r w:rsidR="00D14731" w:rsidRPr="00D14731">
        <w:rPr>
          <w:rStyle w:val="normaltextrun"/>
          <w:b/>
          <w:bCs/>
          <w:sz w:val="22"/>
          <w:szCs w:val="22"/>
        </w:rPr>
        <w:tab/>
      </w:r>
    </w:p>
    <w:p w14:paraId="48F6E023" w14:textId="146B4AF9" w:rsidR="002E144C" w:rsidRDefault="0019758B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7:3</w:t>
      </w:r>
      <w:r w:rsidR="00CF4158">
        <w:rPr>
          <w:rStyle w:val="eop"/>
          <w:b/>
          <w:sz w:val="22"/>
          <w:szCs w:val="22"/>
        </w:rPr>
        <w:t>5</w:t>
      </w:r>
      <w:r w:rsidR="003B00EE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9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53F18192" w14:textId="66B38D2D" w:rsidR="003B00EE" w:rsidRDefault="002E144C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</w:p>
    <w:p w14:paraId="7657C302" w14:textId="1808BF4F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5F52ED8B" w14:textId="1E7C1B69" w:rsidR="002E2888" w:rsidRDefault="0019758B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7:</w:t>
      </w:r>
      <w:r w:rsidR="00CF4158">
        <w:rPr>
          <w:rStyle w:val="eop"/>
          <w:b/>
          <w:sz w:val="22"/>
          <w:szCs w:val="22"/>
        </w:rPr>
        <w:t>40</w:t>
      </w:r>
      <w:r w:rsidR="00D14731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10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5F2A0745" w14:textId="55A30EBD" w:rsidR="002E2888" w:rsidRDefault="002E2888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4E20C8D1" w14:textId="5454A59C" w:rsidR="003A5709" w:rsidRDefault="003A570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274BB0D7" w14:textId="566853D2" w:rsidR="00BF594C" w:rsidRDefault="00E86A6C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rStyle w:val="eop"/>
          <w:bCs/>
          <w:sz w:val="22"/>
          <w:szCs w:val="22"/>
        </w:rPr>
        <w:t>Committee chairs: Please limit your reports to two minutes.</w:t>
      </w:r>
    </w:p>
    <w:sectPr w:rsidR="00BF594C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605FD" w14:textId="77777777" w:rsidR="00C9278E" w:rsidRDefault="00C9278E">
      <w:r>
        <w:separator/>
      </w:r>
    </w:p>
  </w:endnote>
  <w:endnote w:type="continuationSeparator" w:id="0">
    <w:p w14:paraId="07E61C34" w14:textId="77777777" w:rsidR="00C9278E" w:rsidRDefault="00C9278E">
      <w:r>
        <w:continuationSeparator/>
      </w:r>
    </w:p>
  </w:endnote>
  <w:endnote w:type="continuationNotice" w:id="1">
    <w:p w14:paraId="747C4221" w14:textId="77777777" w:rsidR="00C9278E" w:rsidRDefault="00C92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2CF39" w14:textId="77777777" w:rsidR="00C9278E" w:rsidRDefault="00C9278E">
      <w:r>
        <w:separator/>
      </w:r>
    </w:p>
  </w:footnote>
  <w:footnote w:type="continuationSeparator" w:id="0">
    <w:p w14:paraId="52BB280C" w14:textId="77777777" w:rsidR="00C9278E" w:rsidRDefault="00C9278E">
      <w:r>
        <w:continuationSeparator/>
      </w:r>
    </w:p>
  </w:footnote>
  <w:footnote w:type="continuationNotice" w:id="1">
    <w:p w14:paraId="17EC5087" w14:textId="77777777" w:rsidR="00C9278E" w:rsidRDefault="00C927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7"/>
  </w:num>
  <w:num w:numId="2">
    <w:abstractNumId w:val="0"/>
  </w:num>
  <w:num w:numId="3">
    <w:abstractNumId w:val="5"/>
  </w:num>
  <w:num w:numId="4">
    <w:abstractNumId w:val="24"/>
  </w:num>
  <w:num w:numId="5">
    <w:abstractNumId w:val="8"/>
  </w:num>
  <w:num w:numId="6">
    <w:abstractNumId w:val="38"/>
  </w:num>
  <w:num w:numId="7">
    <w:abstractNumId w:val="2"/>
  </w:num>
  <w:num w:numId="8">
    <w:abstractNumId w:val="32"/>
  </w:num>
  <w:num w:numId="9">
    <w:abstractNumId w:val="36"/>
  </w:num>
  <w:num w:numId="10">
    <w:abstractNumId w:val="26"/>
  </w:num>
  <w:num w:numId="11">
    <w:abstractNumId w:val="17"/>
  </w:num>
  <w:num w:numId="12">
    <w:abstractNumId w:val="22"/>
  </w:num>
  <w:num w:numId="13">
    <w:abstractNumId w:val="7"/>
  </w:num>
  <w:num w:numId="14">
    <w:abstractNumId w:val="11"/>
  </w:num>
  <w:num w:numId="15">
    <w:abstractNumId w:val="6"/>
  </w:num>
  <w:num w:numId="16">
    <w:abstractNumId w:val="10"/>
  </w:num>
  <w:num w:numId="17">
    <w:abstractNumId w:val="19"/>
  </w:num>
  <w:num w:numId="18">
    <w:abstractNumId w:val="30"/>
  </w:num>
  <w:num w:numId="19">
    <w:abstractNumId w:val="14"/>
  </w:num>
  <w:num w:numId="20">
    <w:abstractNumId w:val="34"/>
  </w:num>
  <w:num w:numId="21">
    <w:abstractNumId w:val="21"/>
  </w:num>
  <w:num w:numId="22">
    <w:abstractNumId w:val="3"/>
  </w:num>
  <w:num w:numId="23">
    <w:abstractNumId w:val="15"/>
  </w:num>
  <w:num w:numId="24">
    <w:abstractNumId w:val="20"/>
  </w:num>
  <w:num w:numId="25">
    <w:abstractNumId w:val="25"/>
  </w:num>
  <w:num w:numId="26">
    <w:abstractNumId w:val="35"/>
  </w:num>
  <w:num w:numId="27">
    <w:abstractNumId w:val="23"/>
  </w:num>
  <w:num w:numId="28">
    <w:abstractNumId w:val="37"/>
  </w:num>
  <w:num w:numId="29">
    <w:abstractNumId w:val="13"/>
  </w:num>
  <w:num w:numId="30">
    <w:abstractNumId w:val="28"/>
  </w:num>
  <w:num w:numId="31">
    <w:abstractNumId w:val="9"/>
  </w:num>
  <w:num w:numId="32">
    <w:abstractNumId w:val="16"/>
  </w:num>
  <w:num w:numId="33">
    <w:abstractNumId w:val="12"/>
  </w:num>
  <w:num w:numId="34">
    <w:abstractNumId w:val="29"/>
  </w:num>
  <w:num w:numId="35">
    <w:abstractNumId w:val="33"/>
  </w:num>
  <w:num w:numId="36">
    <w:abstractNumId w:val="1"/>
  </w:num>
  <w:num w:numId="37">
    <w:abstractNumId w:val="18"/>
  </w:num>
  <w:num w:numId="38">
    <w:abstractNumId w:val="31"/>
  </w:num>
  <w:num w:numId="3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529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57AC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9758B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C49DD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178D4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106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144C"/>
    <w:rsid w:val="002E284B"/>
    <w:rsid w:val="002E2888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165BA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1C6D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21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28C1"/>
    <w:rsid w:val="00515502"/>
    <w:rsid w:val="005167BA"/>
    <w:rsid w:val="00516DA3"/>
    <w:rsid w:val="00524E9C"/>
    <w:rsid w:val="00531348"/>
    <w:rsid w:val="0053186D"/>
    <w:rsid w:val="00531D86"/>
    <w:rsid w:val="00537035"/>
    <w:rsid w:val="00537906"/>
    <w:rsid w:val="005403D4"/>
    <w:rsid w:val="00550881"/>
    <w:rsid w:val="00552E71"/>
    <w:rsid w:val="00553DA0"/>
    <w:rsid w:val="00554498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1BFF"/>
    <w:rsid w:val="005A2422"/>
    <w:rsid w:val="005A2F91"/>
    <w:rsid w:val="005A3C88"/>
    <w:rsid w:val="005B0D74"/>
    <w:rsid w:val="005B2D85"/>
    <w:rsid w:val="005B2F4F"/>
    <w:rsid w:val="005B5FF7"/>
    <w:rsid w:val="005B6178"/>
    <w:rsid w:val="005C0652"/>
    <w:rsid w:val="005C1019"/>
    <w:rsid w:val="005C19EE"/>
    <w:rsid w:val="005D19DE"/>
    <w:rsid w:val="005D1E65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7A43"/>
    <w:rsid w:val="005F0F24"/>
    <w:rsid w:val="005F23E5"/>
    <w:rsid w:val="005F3029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1AEC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3C4D"/>
    <w:rsid w:val="007A5F09"/>
    <w:rsid w:val="007A737F"/>
    <w:rsid w:val="007B1125"/>
    <w:rsid w:val="007B1C85"/>
    <w:rsid w:val="007B2AE6"/>
    <w:rsid w:val="007B2EC8"/>
    <w:rsid w:val="007B543F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11DA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36C1"/>
    <w:rsid w:val="008A4CCA"/>
    <w:rsid w:val="008B2241"/>
    <w:rsid w:val="008B6190"/>
    <w:rsid w:val="008B62F3"/>
    <w:rsid w:val="008C1901"/>
    <w:rsid w:val="008C4DED"/>
    <w:rsid w:val="008C688F"/>
    <w:rsid w:val="008D07D6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4A8C"/>
    <w:rsid w:val="00927A92"/>
    <w:rsid w:val="00931421"/>
    <w:rsid w:val="00932336"/>
    <w:rsid w:val="00935BDF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2B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35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6E9D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254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2DA1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1FFA"/>
    <w:rsid w:val="00C9278E"/>
    <w:rsid w:val="00C927C1"/>
    <w:rsid w:val="00C9488F"/>
    <w:rsid w:val="00C968D7"/>
    <w:rsid w:val="00CA11B0"/>
    <w:rsid w:val="00CA27CD"/>
    <w:rsid w:val="00CA4833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06"/>
    <w:rsid w:val="00CE6D3E"/>
    <w:rsid w:val="00CF0D99"/>
    <w:rsid w:val="00CF1714"/>
    <w:rsid w:val="00CF4158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5A37"/>
    <w:rsid w:val="00D76028"/>
    <w:rsid w:val="00D76899"/>
    <w:rsid w:val="00D77ACD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25B77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3363"/>
    <w:rsid w:val="00E53AC8"/>
    <w:rsid w:val="00E5633D"/>
    <w:rsid w:val="00E644DC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6A6C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5E83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4311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</Pages>
  <Words>207</Words>
  <Characters>1733</Characters>
  <Application>Microsoft Office Word</Application>
  <DocSecurity>0</DocSecurity>
  <Lines>82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6</cp:revision>
  <cp:lastPrinted>2018-12-13T21:58:00Z</cp:lastPrinted>
  <dcterms:created xsi:type="dcterms:W3CDTF">2022-06-06T19:31:00Z</dcterms:created>
  <dcterms:modified xsi:type="dcterms:W3CDTF">2022-06-10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